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D843C2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ГОРЊИ МИЛАНОВАЦ</w:t>
      </w:r>
      <w:bookmarkStart w:id="0" w:name="_GoBack"/>
      <w:bookmarkEnd w:id="0"/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1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A254C08" wp14:editId="13E2A15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7853E5DC" wp14:editId="45A61AA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059BB69" wp14:editId="5D7761D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7F165DF" wp14:editId="12DE040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A4CC56C" wp14:editId="1E3EB46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669A8F2E" wp14:editId="5273BC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3D100D25" wp14:editId="2BD507B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gram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 xml:space="preserve">Оцењивање и рангирање пројеката врши се у складу са правилником којим се уређује расподела средстава града/општине и применом критеријума из одељка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>VIII  Јавног</w:t>
      </w:r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5E1C" w:rsidRDefault="00935E1C" w:rsidP="00CB7E8C">
      <w:pPr>
        <w:spacing w:after="0" w:line="240" w:lineRule="auto"/>
      </w:pPr>
      <w:r>
        <w:separator/>
      </w:r>
    </w:p>
  </w:endnote>
  <w:endnote w:type="continuationSeparator" w:id="0">
    <w:p w:rsidR="00935E1C" w:rsidRDefault="00935E1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5E1C" w:rsidRDefault="00935E1C" w:rsidP="00CB7E8C">
      <w:pPr>
        <w:spacing w:after="0" w:line="240" w:lineRule="auto"/>
      </w:pPr>
      <w:r>
        <w:separator/>
      </w:r>
    </w:p>
  </w:footnote>
  <w:footnote w:type="continuationSeparator" w:id="0">
    <w:p w:rsidR="00935E1C" w:rsidRDefault="00935E1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35E1C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43C2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048CE-4209-4FAC-AD70-796067429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5</cp:revision>
  <cp:lastPrinted>2021-08-06T05:50:00Z</cp:lastPrinted>
  <dcterms:created xsi:type="dcterms:W3CDTF">2022-03-23T09:04:00Z</dcterms:created>
  <dcterms:modified xsi:type="dcterms:W3CDTF">2022-07-05T12:50:00Z</dcterms:modified>
</cp:coreProperties>
</file>